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Chemist</w:t>
      </w:r>
      <w:r>
        <w:t xml:space="preserve"> </w:t>
      </w:r>
      <w:r>
        <w:t xml:space="preserve">Position</w:t>
      </w:r>
      <w:r>
        <w:t xml:space="preserve"> </w:t>
      </w:r>
      <w:r>
        <w:t xml:space="preserve">in</w:t>
      </w:r>
      <w:r>
        <w:t xml:space="preserve"> </w:t>
      </w:r>
      <w:r>
        <w:t xml:space="preserve">South</w:t>
      </w:r>
      <w:r>
        <w:t xml:space="preserve"> </w:t>
      </w:r>
      <w:r>
        <w:t xml:space="preserve">Africa</w:t>
      </w:r>
      <w:r>
        <w:t xml:space="preserve"> </w:t>
      </w:r>
      <w:r>
        <w:t xml:space="preserve">Cape</w:t>
      </w:r>
      <w:r>
        <w:t xml:space="preserve"> </w:t>
      </w:r>
      <w:r>
        <w:t xml:space="preserve">Town</w:t>
      </w:r>
    </w:p>
    <w:bookmarkStart w:id="20" w:name="Xb96bbf2678c17b07ace472feb2621808832849c"/>
    <w:p>
      <w:pPr>
        <w:pStyle w:val="Heading1"/>
      </w:pPr>
      <w:r>
        <w:t xml:space="preserve">Cover Letter for Chemist Position in South Africa Cape Town</w:t>
      </w:r>
    </w:p>
    <w:p>
      <w:pPr>
        <w:pStyle w:val="FirstParagraph"/>
      </w:pPr>
      <w:r>
        <w:t xml:space="preserve">Dear [Hiring Manager's Name],</w:t>
      </w:r>
    </w:p>
    <w:p>
      <w:pPr>
        <w:pStyle w:val="BodyText"/>
      </w:pPr>
      <w:r>
        <w:t xml:space="preserve">I am writing to express my sincere interest in the Chemist position at [Company Name] in South Africa, specifically Cape Town. As a highly motivated and experienced chemist with a deep understanding of analytical techniques and laboratory protocols, I am eager to contribute my expertise to an organization that values innovation and scientific excellence. Cape Town, with its vibrant research ecosystem and commitment to sustainable development, represents an ideal environment for me to grow professionally while addressing critical challenges in the chemical sciences.</w:t>
      </w:r>
    </w:p>
    <w:p>
      <w:pPr>
        <w:pStyle w:val="BodyText"/>
      </w:pPr>
      <w:r>
        <w:t xml:space="preserve">With over [X years] of experience in [specific field, e.g., analytical chemistry, pharmaceuticals, environmental science], I have developed a strong foundation in laboratory operations, data interpretation, and problem-solving. My academic background includes a [Bachelor’s/Master’s/PhD in Chemistry] from [University Name], where I focused on [specific research topic or project]. This training has equipped me with the technical skills and critical thinking required to excel in roles that demand precision and innovation. Additionally, my hands-on experience in industries such as [mention relevant sectors, e.g., pharmaceuticals, environmental testing, or materials science] has honed my ability to adapt to diverse challenges while maintaining rigorous scientific standards.</w:t>
      </w:r>
    </w:p>
    <w:p>
      <w:pPr>
        <w:pStyle w:val="BodyText"/>
      </w:pPr>
      <w:r>
        <w:t xml:space="preserve">What draws me most to the Chemist role in South Africa Cape Town is the opportunity to contribute to a region that is at the forefront of scientific and technological advancement. Cape Town is home to world-class research institutions, such as [mention local universities or organizations, e.g., University of Cape Town or CSIR], and plays a pivotal role in addressing global issues like climate change, public health, and resource sustainability. As a chemist, I am committed to leveraging my skills to support initiatives that align with these goals. For instance, my work on [mention specific project or research] has provided me with insights into [relevant application, e.g., environmental monitoring or drug development], which I believe can directly benefit the communities and industries in South Africa.</w:t>
      </w:r>
    </w:p>
    <w:p>
      <w:pPr>
        <w:pStyle w:val="BodyText"/>
      </w:pPr>
      <w:r>
        <w:t xml:space="preserve">One of the key aspects of my professional journey that I believe aligns with your organization’s values is my dedication to ethical scientific practices. In a region like Cape Town, where public trust in science is vital for addressing complex issues such as water scarcity, air pollution, and healthcare disparities, maintaining transparency and integrity is non-negotiable. Throughout my career, I have adhered to strict safety protocols and prioritized the accuracy of my findings. For example, during my tenure at [previous employer], I led a project that [describe achievement related to safety or accuracy], which resulted in [specific outcome]. This experience reinforced the importance of combining technical expertise with a strong moral compass.</w:t>
      </w:r>
    </w:p>
    <w:p>
      <w:pPr>
        <w:pStyle w:val="BodyText"/>
      </w:pPr>
      <w:r>
        <w:t xml:space="preserve">Moreover, I am deeply passionate about fostering collaboration and knowledge-sharing within the scientific community. Cape Town’s dynamic academic and industrial landscape offers countless opportunities for interdisciplinary work, and I am eager to contribute to such initiatives. My ability to communicate complex scientific concepts to both technical and non-technical audiences has allowed me to bridge gaps between researchers, policymakers, and industry stakeholders. For instance, during [mention a relevant experience], I collaborated with [specific group or organization] to [describe outcome], which enhanced the impact of our collective efforts.</w:t>
      </w:r>
    </w:p>
    <w:p>
      <w:pPr>
        <w:pStyle w:val="BodyText"/>
      </w:pPr>
      <w:r>
        <w:t xml:space="preserve">The Chemist role in South Africa Cape Town is particularly appealing due to its potential to drive meaningful change. As a chemist, I am not only responsible for conducting experiments and analyzing data but also for contributing to solutions that address societal needs. In Cape Town, where the intersection of science and sustainability is increasingly critical, I aim to support projects that promote green chemistry practices, reduce waste, and advance eco-friendly technologies. My experience in [mention relevant skill or project] has prepared me to tackle these challenges head-on while ensuring compliance with local regulations such as those set by the South African Bureau of Standards (SABS) or the Department of Environmental Affairs.</w:t>
      </w:r>
    </w:p>
    <w:p>
      <w:pPr>
        <w:pStyle w:val="BodyText"/>
      </w:pPr>
      <w:r>
        <w:t xml:space="preserve">Furthermore, I am drawn to the cultural richness and diversity of Cape Town. The city’s unique blend of traditions, languages, and perspectives creates a collaborative atmosphere that is conducive to innovation. As a professional who values inclusivity and teamwork, I am confident that my ability to work effectively in multicultural environments will add value to your team. Whether it’s partnering with local communities or engaging with international colleagues, I am committed to fostering an environment where creativity and respect thrive.</w:t>
      </w:r>
    </w:p>
    <w:p>
      <w:pPr>
        <w:pStyle w:val="BodyText"/>
      </w:pPr>
      <w:r>
        <w:t xml:space="preserve">I have attached my resume for your review, which provides further details about my qualifications and achievements. I would be grateful for the opportunity to discuss how my background, skills, and enthusiasm align with the goals of [Company Name]. Please feel free to contact me at [your phone number] or [your email address] at your earliest convenience. Thank you for considering my application, and I look forward to the possibility of contributing to your organization’s success in South Africa Cape Town.</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Chemist Position in South Africa Cape Town</dc:title>
  <dc:creator/>
  <dc:language>en</dc:language>
  <cp:keywords/>
  <dcterms:created xsi:type="dcterms:W3CDTF">2026-07-24T09:52:18Z</dcterms:created>
  <dcterms:modified xsi:type="dcterms:W3CDTF">2026-07-24T09:52:18Z</dcterms:modified>
</cp:coreProperties>
</file>

<file path=docProps/custom.xml><?xml version="1.0" encoding="utf-8"?>
<Properties xmlns="http://schemas.openxmlformats.org/officeDocument/2006/custom-properties" xmlns:vt="http://schemas.openxmlformats.org/officeDocument/2006/docPropsVTypes"/>
</file>